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Your Email] | [Phone Number] | [LinkedIn/Portfolio]</w:t>
      </w:r>
    </w:p>
    <w:bookmarkEnd w:id="20"/>
    <w:bookmarkStart w:id="21" w:name="dear-hiring-committee"/>
    <w:p>
      <w:pPr>
        <w:pStyle w:val="Heading2"/>
      </w:pPr>
      <w:r>
        <w:t xml:space="preserve">Dear Hiring Committee,</w:t>
      </w:r>
    </w:p>
    <w:p>
      <w:pPr>
        <w:pStyle w:val="FirstParagraph"/>
      </w:pPr>
      <w:r>
        <w:t xml:space="preserve">I am writing to express my enthusiastic interest in the Mathematician position at [Institution Name] in Manchester, United Kingdom. As a dedicated and innovative mathematician with a strong background in both theoretical and applied mathematics, I am eager to contribute my expertise to advance research, education, and collaboration within this vibrant academic community. Manchester’s reputation as a hub for cutting-edge research and its commitment to fostering interdisciplinary innovation align perfectly with my professional aspirations.</w:t>
      </w:r>
    </w:p>
    <w:bookmarkEnd w:id="21"/>
    <w:bookmarkStart w:id="22" w:name="about-my-background"/>
    <w:p>
      <w:pPr>
        <w:pStyle w:val="Heading2"/>
      </w:pPr>
      <w:r>
        <w:t xml:space="preserve">About My Background</w:t>
      </w:r>
    </w:p>
    <w:p>
      <w:pPr>
        <w:pStyle w:val="FirstParagraph"/>
      </w:pPr>
      <w:r>
        <w:t xml:space="preserve">With a [PhD/Master’s/Doctorate] in Mathematics from [Your University], I have spent the past [X years] developing a robust foundation in mathematical theory, computational methods, and problem-solving. My academic journey has been deeply rooted in exploring the intersection of mathematics and real-world challenges, whether through research on [specific areas: e.g., differential equations, machine learning algorithms, or mathematical modeling]. This work has not only honed my analytical skills but also instilled a passion for using mathematics to address complex global issues.</w:t>
      </w:r>
    </w:p>
    <w:p>
      <w:pPr>
        <w:pStyle w:val="BodyText"/>
      </w:pPr>
      <w:r>
        <w:t xml:space="preserve">My research at [Your Institution] focused on [briefly describe your primary research area], where I collaborated with interdisciplinary teams to develop models that [describe impact: e.g., optimize resource allocation, predict system behavior, or enhance data analysis]. These experiences have equipped me with a unique ability to translate abstract mathematical concepts into actionable solutions. I have published my findings in reputable journals such as [Journal Names] and presented at international conferences, including [Conference Name], further solidifying my credibility as a mathematician committed to pushing the boundaries of knowledge.</w:t>
      </w:r>
    </w:p>
    <w:bookmarkEnd w:id="22"/>
    <w:bookmarkStart w:id="23" w:name="why-manchester"/>
    <w:p>
      <w:pPr>
        <w:pStyle w:val="Heading2"/>
      </w:pPr>
      <w:r>
        <w:t xml:space="preserve">Why Manchester?</w:t>
      </w:r>
    </w:p>
    <w:p>
      <w:pPr>
        <w:pStyle w:val="FirstParagraph"/>
      </w:pPr>
      <w:r>
        <w:t xml:space="preserve">The United Kingdom, and specifically Manchester, has long been a beacon for mathematical excellence. Home to institutions like the University of Manchester, The Alan Turing Institute, and a thriving network of research centers, the city offers an unparalleled environment for mathematical innovation. I am particularly drawn to [Institution Name]’s focus on [specific research area or initiative], which resonates with my own work in [your field]. Manchester’s commitment to fostering collaboration between academia and industry aligns perfectly with my goal of bridging theoretical mathematics with practical applications.</w:t>
      </w:r>
    </w:p>
    <w:p>
      <w:pPr>
        <w:pStyle w:val="BodyText"/>
      </w:pPr>
      <w:r>
        <w:t xml:space="preserve">Moreover, Manchester’s diverse and dynamic community provides an ideal setting for intellectual exchange. The city’s cultural richness, combined with its status as a global center for science and technology, ensures that researchers have access to a wide range of opportunities. I am excited about the prospect of contributing to Manchester’s mathematical legacy while learning from its world-class experts.</w:t>
      </w:r>
    </w:p>
    <w:bookmarkEnd w:id="23"/>
    <w:bookmarkStart w:id="24" w:name="skills-and-expertise"/>
    <w:p>
      <w:pPr>
        <w:pStyle w:val="Heading2"/>
      </w:pPr>
      <w:r>
        <w:t xml:space="preserve">Skills and Expertise</w:t>
      </w:r>
    </w:p>
    <w:p>
      <w:pPr>
        <w:pStyle w:val="FirstParagraph"/>
      </w:pPr>
      <w:r>
        <w:t xml:space="preserve">As a Mathematician, I bring a diverse skill set that spans both traditional and modern mathematical disciplines. My expertise includes [list key skills: e.g., numerical analysis, statistical modeling, algorithm design, or symbolic computation]. I am proficient in programming languages such as Python, R, and MATLAB, which enable me to implement complex mathematical models and analyze large datasets. Additionally, my ability to communicate technical concepts clearly has been instrumental in mentoring students and collaborating with non-mathematical professionals.</w:t>
      </w:r>
    </w:p>
    <w:p>
      <w:pPr>
        <w:pStyle w:val="BodyText"/>
      </w:pPr>
      <w:r>
        <w:t xml:space="preserve">My work often involves [describe collaborative projects: e.g., working with engineers to solve optimization problems, partnering with data scientists to improve predictive models, or contributing to open-source mathematical software]. These experiences have taught me the importance of adaptability and teamwork in tackling multifaceted challenges. I thrive in environments where curiosity drives progress, and I am confident that my proactive approach will add value to [Institution Name]’s research initiatives.</w:t>
      </w:r>
    </w:p>
    <w:bookmarkEnd w:id="24"/>
    <w:bookmarkStart w:id="25" w:name="professional-goals"/>
    <w:p>
      <w:pPr>
        <w:pStyle w:val="Heading2"/>
      </w:pPr>
      <w:r>
        <w:t xml:space="preserve">Professional Goals</w:t>
      </w:r>
    </w:p>
    <w:p>
      <w:pPr>
        <w:pStyle w:val="FirstParagraph"/>
      </w:pPr>
      <w:r>
        <w:t xml:space="preserve">I am seeking a position as a Mathematician in Manchester to further my research while contributing to the growth of the academic community. My long-term goal is to lead projects that leverage mathematical innovation to address societal challenges, such as [specific examples: e.g., climate modeling, healthcare analytics, or financial risk assessment]. I am particularly interested in [mention specific areas of interest], and I am eager to explore how [Institution Name]’s resources and expertise can support this vision.</w:t>
      </w:r>
    </w:p>
    <w:p>
      <w:pPr>
        <w:pStyle w:val="BodyText"/>
      </w:pPr>
      <w:r>
        <w:t xml:space="preserve">Furthermore, I am passionate about mentoring the next generation of mathematicians. My teaching experience at [Your Institution] has shown me the profound impact that dedicated educators can have on students’ lives. I aim to bring this same enthusiasm to Manchester, fostering an inclusive and supportive environment for learning and discovery.</w:t>
      </w:r>
    </w:p>
    <w:bookmarkEnd w:id="25"/>
    <w:bookmarkStart w:id="26" w:name="conclusion"/>
    <w:p>
      <w:pPr>
        <w:pStyle w:val="Heading2"/>
      </w:pPr>
      <w:r>
        <w:t xml:space="preserve">Conclusion</w:t>
      </w:r>
    </w:p>
    <w:p>
      <w:pPr>
        <w:pStyle w:val="FirstParagraph"/>
      </w:pPr>
      <w:r>
        <w:t xml:space="preserve">In conclusion, I am confident that my academic background, technical skills, and dedication to mathematical excellence make me a strong candidate for the Mathematician position at [Institution Name]. I am eager to contribute my expertise to Manchester’s thriving research ecosystem and collaborate with colleagues who share a commitment to innovation. Thank you for considering my application. I would welcome the opportunity to discuss how my qualifications align with your needs and how I can contribute to your institution’s continued success.</w:t>
      </w:r>
    </w:p>
    <w:p>
      <w:pPr>
        <w:pStyle w:val="BodyText"/>
      </w:pPr>
      <w:r>
        <w:t xml:space="preserve">Sincerely,</w:t>
      </w:r>
    </w:p>
    <w:p>
      <w:pPr>
        <w:pStyle w:val="BodyText"/>
      </w:pPr>
      <w:r>
        <w:t xml:space="preserve">[Your Full Name]</w:t>
      </w:r>
    </w:p>
    <w:bookmarkEnd w:id="26"/>
    <w:p>
      <w:pPr>
        <w:pStyle w:val="BodyText"/>
      </w:pPr>
      <w:r>
        <w:t xml:space="preserve">Word Count: [Insert Word 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United Kingdom Manchester</dc:title>
  <dc:creator/>
  <dc:language>en</dc:language>
  <cp:keywords/>
  <dcterms:created xsi:type="dcterms:W3CDTF">2026-07-21T11:06:45Z</dcterms:created>
  <dcterms:modified xsi:type="dcterms:W3CDTF">2026-07-21T11:06:45Z</dcterms:modified>
</cp:coreProperties>
</file>

<file path=docProps/custom.xml><?xml version="1.0" encoding="utf-8"?>
<Properties xmlns="http://schemas.openxmlformats.org/officeDocument/2006/custom-properties" xmlns:vt="http://schemas.openxmlformats.org/officeDocument/2006/docPropsVTypes"/>
</file>